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43E3A" w14:textId="5D749EDD" w:rsidR="00310008" w:rsidRPr="00310008" w:rsidRDefault="00544D76" w:rsidP="003548F6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5B15CAE" wp14:editId="06761F4D">
            <wp:extent cx="1742908" cy="158115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416" cy="158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49FDF" w14:textId="77777777" w:rsidR="001813E1" w:rsidRPr="00B45654" w:rsidRDefault="00903CB3" w:rsidP="001813E1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B45654">
        <w:rPr>
          <w:rFonts w:ascii="Arial" w:hAnsi="Arial" w:cs="Arial"/>
          <w:b/>
          <w:bCs/>
          <w:sz w:val="36"/>
          <w:szCs w:val="36"/>
        </w:rPr>
        <w:t>VOLUNTEER</w:t>
      </w:r>
      <w:r w:rsidR="003548F6" w:rsidRPr="00B45654">
        <w:rPr>
          <w:rFonts w:ascii="Arial" w:hAnsi="Arial" w:cs="Arial"/>
          <w:b/>
          <w:bCs/>
          <w:sz w:val="36"/>
          <w:szCs w:val="36"/>
        </w:rPr>
        <w:t xml:space="preserve"> AWARD NOMINATION FORM</w:t>
      </w:r>
      <w:r w:rsidR="00BB7911" w:rsidRPr="00B45654">
        <w:rPr>
          <w:rFonts w:ascii="Arial" w:hAnsi="Arial" w:cs="Arial"/>
          <w:b/>
          <w:bCs/>
          <w:sz w:val="36"/>
          <w:szCs w:val="36"/>
        </w:rPr>
        <w:t xml:space="preserve"> 202</w:t>
      </w:r>
      <w:r w:rsidR="00C3632B" w:rsidRPr="00B45654">
        <w:rPr>
          <w:rFonts w:ascii="Arial" w:hAnsi="Arial" w:cs="Arial"/>
          <w:b/>
          <w:bCs/>
          <w:sz w:val="36"/>
          <w:szCs w:val="36"/>
        </w:rPr>
        <w:t>3</w:t>
      </w:r>
    </w:p>
    <w:p w14:paraId="2B8D6E83" w14:textId="53EE7108" w:rsidR="00202B81" w:rsidRDefault="00FA13D2" w:rsidP="001813E1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B45654">
        <w:rPr>
          <w:rFonts w:ascii="Arial" w:hAnsi="Arial" w:cs="Arial"/>
          <w:sz w:val="28"/>
          <w:szCs w:val="28"/>
        </w:rPr>
        <w:t xml:space="preserve">The </w:t>
      </w:r>
      <w:r w:rsidR="00FD7593" w:rsidRPr="00B45654">
        <w:rPr>
          <w:rFonts w:ascii="Arial" w:hAnsi="Arial" w:cs="Arial"/>
          <w:sz w:val="28"/>
          <w:szCs w:val="28"/>
        </w:rPr>
        <w:t>volunteer</w:t>
      </w:r>
      <w:r w:rsidR="000274C9" w:rsidRPr="00B45654">
        <w:rPr>
          <w:rFonts w:ascii="Arial" w:hAnsi="Arial" w:cs="Arial"/>
          <w:sz w:val="28"/>
          <w:szCs w:val="28"/>
        </w:rPr>
        <w:t xml:space="preserve"> award is </w:t>
      </w:r>
      <w:r w:rsidR="00FD7593" w:rsidRPr="00B45654">
        <w:rPr>
          <w:rFonts w:ascii="Arial" w:hAnsi="Arial" w:cs="Arial"/>
          <w:sz w:val="28"/>
          <w:szCs w:val="28"/>
        </w:rPr>
        <w:t xml:space="preserve">your chance to celebrate volunteers </w:t>
      </w:r>
      <w:r w:rsidR="00206772" w:rsidRPr="00B45654">
        <w:rPr>
          <w:rFonts w:ascii="Arial" w:hAnsi="Arial" w:cs="Arial"/>
          <w:sz w:val="28"/>
          <w:szCs w:val="28"/>
        </w:rPr>
        <w:t xml:space="preserve">and all they contribute </w:t>
      </w:r>
      <w:r w:rsidR="00D57FC4" w:rsidRPr="00B45654">
        <w:rPr>
          <w:rFonts w:ascii="Arial" w:hAnsi="Arial" w:cs="Arial"/>
          <w:sz w:val="28"/>
          <w:szCs w:val="28"/>
        </w:rPr>
        <w:t xml:space="preserve">to the people and communities they support </w:t>
      </w:r>
      <w:r w:rsidR="00206772" w:rsidRPr="00B45654">
        <w:rPr>
          <w:rFonts w:ascii="Arial" w:hAnsi="Arial" w:cs="Arial"/>
          <w:sz w:val="28"/>
          <w:szCs w:val="28"/>
        </w:rPr>
        <w:t xml:space="preserve">and is </w:t>
      </w:r>
      <w:r w:rsidR="000274C9" w:rsidRPr="00B45654">
        <w:rPr>
          <w:rFonts w:ascii="Arial" w:hAnsi="Arial" w:cs="Arial"/>
          <w:sz w:val="28"/>
          <w:szCs w:val="28"/>
        </w:rPr>
        <w:t xml:space="preserve">open to all Hunts Forum </w:t>
      </w:r>
      <w:r w:rsidR="00C31BF1" w:rsidRPr="00B45654">
        <w:rPr>
          <w:rFonts w:ascii="Arial" w:hAnsi="Arial" w:cs="Arial"/>
          <w:sz w:val="28"/>
          <w:szCs w:val="28"/>
        </w:rPr>
        <w:t>m</w:t>
      </w:r>
      <w:r w:rsidR="000274C9" w:rsidRPr="00B45654">
        <w:rPr>
          <w:rFonts w:ascii="Arial" w:hAnsi="Arial" w:cs="Arial"/>
          <w:sz w:val="28"/>
          <w:szCs w:val="28"/>
        </w:rPr>
        <w:t xml:space="preserve">ember </w:t>
      </w:r>
      <w:r w:rsidR="007A0FA8" w:rsidRPr="00B45654">
        <w:rPr>
          <w:rFonts w:ascii="Arial" w:hAnsi="Arial" w:cs="Arial"/>
          <w:sz w:val="28"/>
          <w:szCs w:val="28"/>
        </w:rPr>
        <w:t>organisation</w:t>
      </w:r>
      <w:r w:rsidR="00206772" w:rsidRPr="00B45654">
        <w:rPr>
          <w:rFonts w:ascii="Arial" w:hAnsi="Arial" w:cs="Arial"/>
          <w:sz w:val="28"/>
          <w:szCs w:val="28"/>
        </w:rPr>
        <w:t>s</w:t>
      </w:r>
      <w:r w:rsidR="003C6CBD" w:rsidRPr="00B45654">
        <w:rPr>
          <w:rFonts w:ascii="Arial" w:hAnsi="Arial" w:cs="Arial"/>
          <w:sz w:val="28"/>
          <w:szCs w:val="28"/>
        </w:rPr>
        <w:t>.</w:t>
      </w:r>
    </w:p>
    <w:p w14:paraId="19607AB9" w14:textId="77777777" w:rsidR="00B45654" w:rsidRPr="00B45654" w:rsidRDefault="00B45654" w:rsidP="001813E1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14:paraId="237311EA" w14:textId="548C5776" w:rsidR="004D5724" w:rsidRDefault="000516E0" w:rsidP="001813E1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Please </w:t>
      </w:r>
      <w:r w:rsidR="007301A8" w:rsidRPr="00B45654">
        <w:rPr>
          <w:rFonts w:ascii="Arial" w:hAnsi="Arial" w:cs="Arial"/>
          <w:b/>
          <w:bCs/>
          <w:color w:val="FF0000"/>
          <w:sz w:val="28"/>
          <w:szCs w:val="28"/>
        </w:rPr>
        <w:t>return</w:t>
      </w:r>
      <w:r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 this form to </w:t>
      </w:r>
      <w:hyperlink r:id="rId11" w:history="1">
        <w:r w:rsidR="00C3632B" w:rsidRPr="00B45654">
          <w:rPr>
            <w:rStyle w:val="Hyperlink"/>
            <w:rFonts w:ascii="Arial" w:hAnsi="Arial" w:cs="Arial"/>
            <w:b/>
            <w:bCs/>
            <w:sz w:val="28"/>
            <w:szCs w:val="28"/>
          </w:rPr>
          <w:t>info@huntsforum.org.uk</w:t>
        </w:r>
      </w:hyperlink>
      <w:r w:rsidR="00C3632B"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by </w:t>
      </w:r>
      <w:r w:rsidR="00C3632B" w:rsidRPr="00B45654">
        <w:rPr>
          <w:rFonts w:ascii="Arial" w:hAnsi="Arial" w:cs="Arial"/>
          <w:b/>
          <w:bCs/>
          <w:color w:val="FF0000"/>
          <w:sz w:val="28"/>
          <w:szCs w:val="28"/>
        </w:rPr>
        <w:t>2</w:t>
      </w:r>
      <w:r w:rsidR="00C3632B" w:rsidRPr="00B45654">
        <w:rPr>
          <w:rFonts w:ascii="Arial" w:hAnsi="Arial" w:cs="Arial"/>
          <w:b/>
          <w:bCs/>
          <w:color w:val="FF0000"/>
          <w:sz w:val="28"/>
          <w:szCs w:val="28"/>
          <w:vertAlign w:val="superscript"/>
        </w:rPr>
        <w:t>nd</w:t>
      </w:r>
      <w:r w:rsidR="00C3632B"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 June</w:t>
      </w:r>
      <w:r w:rsidR="007301A8" w:rsidRPr="00B45654">
        <w:rPr>
          <w:rFonts w:ascii="Arial" w:hAnsi="Arial" w:cs="Arial"/>
          <w:b/>
          <w:bCs/>
          <w:color w:val="FF0000"/>
          <w:sz w:val="28"/>
          <w:szCs w:val="28"/>
        </w:rPr>
        <w:t xml:space="preserve"> 202</w:t>
      </w:r>
      <w:r w:rsidR="00C3632B" w:rsidRPr="00B45654">
        <w:rPr>
          <w:rFonts w:ascii="Arial" w:hAnsi="Arial" w:cs="Arial"/>
          <w:b/>
          <w:bCs/>
          <w:color w:val="FF0000"/>
          <w:sz w:val="28"/>
          <w:szCs w:val="28"/>
        </w:rPr>
        <w:t>3</w:t>
      </w:r>
    </w:p>
    <w:p w14:paraId="29564738" w14:textId="77777777" w:rsidR="00B45654" w:rsidRPr="00AC10E2" w:rsidRDefault="00B45654" w:rsidP="001813E1">
      <w:pPr>
        <w:spacing w:after="0" w:line="240" w:lineRule="auto"/>
        <w:jc w:val="center"/>
        <w:rPr>
          <w:rFonts w:ascii="Arial" w:hAnsi="Arial" w:cs="Arial"/>
          <w:color w:val="FF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4678"/>
      </w:tblGrid>
      <w:tr w:rsidR="001D4F2A" w:rsidRPr="00AC10E2" w14:paraId="7414FC27" w14:textId="77777777" w:rsidTr="007A0FA8">
        <w:tc>
          <w:tcPr>
            <w:tcW w:w="5098" w:type="dxa"/>
          </w:tcPr>
          <w:p w14:paraId="59695EC8" w14:textId="4AE52885" w:rsidR="001D4F2A" w:rsidRPr="00AC10E2" w:rsidRDefault="001D4F2A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 xml:space="preserve">Your </w:t>
            </w:r>
            <w:r w:rsidR="00AC10E2" w:rsidRPr="00AC10E2">
              <w:rPr>
                <w:rFonts w:ascii="Arial" w:hAnsi="Arial" w:cs="Arial"/>
                <w:sz w:val="24"/>
                <w:szCs w:val="24"/>
              </w:rPr>
              <w:t>n</w:t>
            </w:r>
            <w:r w:rsidRPr="00AC10E2">
              <w:rPr>
                <w:rFonts w:ascii="Arial" w:hAnsi="Arial" w:cs="Arial"/>
                <w:sz w:val="24"/>
                <w:szCs w:val="24"/>
              </w:rPr>
              <w:t>ame:</w:t>
            </w:r>
          </w:p>
        </w:tc>
        <w:tc>
          <w:tcPr>
            <w:tcW w:w="4678" w:type="dxa"/>
          </w:tcPr>
          <w:p w14:paraId="3A65F280" w14:textId="77777777" w:rsidR="001D4F2A" w:rsidRPr="00AC10E2" w:rsidRDefault="001D4F2A" w:rsidP="00A1387D">
            <w:pPr>
              <w:rPr>
                <w:rFonts w:ascii="Arial" w:hAnsi="Arial" w:cs="Arial"/>
              </w:rPr>
            </w:pPr>
          </w:p>
        </w:tc>
      </w:tr>
      <w:tr w:rsidR="001D4F2A" w:rsidRPr="00AC10E2" w14:paraId="79AED9BB" w14:textId="77777777" w:rsidTr="007A0FA8">
        <w:tc>
          <w:tcPr>
            <w:tcW w:w="5098" w:type="dxa"/>
          </w:tcPr>
          <w:p w14:paraId="641A5455" w14:textId="43C02E53" w:rsidR="001D4F2A" w:rsidRPr="00AC10E2" w:rsidRDefault="001D4F2A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>Your email:</w:t>
            </w:r>
          </w:p>
        </w:tc>
        <w:tc>
          <w:tcPr>
            <w:tcW w:w="4678" w:type="dxa"/>
          </w:tcPr>
          <w:p w14:paraId="61223DEF" w14:textId="77777777" w:rsidR="001D4F2A" w:rsidRPr="00AC10E2" w:rsidRDefault="001D4F2A" w:rsidP="00A1387D">
            <w:pPr>
              <w:rPr>
                <w:rFonts w:ascii="Arial" w:hAnsi="Arial" w:cs="Arial"/>
              </w:rPr>
            </w:pPr>
          </w:p>
        </w:tc>
      </w:tr>
      <w:tr w:rsidR="001D4F2A" w:rsidRPr="00AC10E2" w14:paraId="443A6E37" w14:textId="77777777" w:rsidTr="007A0FA8">
        <w:tc>
          <w:tcPr>
            <w:tcW w:w="5098" w:type="dxa"/>
          </w:tcPr>
          <w:p w14:paraId="43E3C7F4" w14:textId="73988266" w:rsidR="001D4F2A" w:rsidRPr="00AC10E2" w:rsidRDefault="001D4F2A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 xml:space="preserve">Your contact telephone </w:t>
            </w:r>
            <w:r w:rsidR="00C86281" w:rsidRPr="00AC10E2">
              <w:rPr>
                <w:rFonts w:ascii="Arial" w:hAnsi="Arial" w:cs="Arial"/>
                <w:sz w:val="24"/>
                <w:szCs w:val="24"/>
              </w:rPr>
              <w:t>n</w:t>
            </w:r>
            <w:r w:rsidRPr="00AC10E2">
              <w:rPr>
                <w:rFonts w:ascii="Arial" w:hAnsi="Arial" w:cs="Arial"/>
                <w:sz w:val="24"/>
                <w:szCs w:val="24"/>
              </w:rPr>
              <w:t>o:</w:t>
            </w:r>
          </w:p>
        </w:tc>
        <w:tc>
          <w:tcPr>
            <w:tcW w:w="4678" w:type="dxa"/>
          </w:tcPr>
          <w:p w14:paraId="147AC092" w14:textId="77777777" w:rsidR="001D4F2A" w:rsidRPr="00AC10E2" w:rsidRDefault="001D4F2A" w:rsidP="00A1387D">
            <w:pPr>
              <w:rPr>
                <w:rFonts w:ascii="Arial" w:hAnsi="Arial" w:cs="Arial"/>
              </w:rPr>
            </w:pPr>
          </w:p>
        </w:tc>
      </w:tr>
      <w:tr w:rsidR="001D4F2A" w:rsidRPr="00AC10E2" w14:paraId="016377BB" w14:textId="77777777" w:rsidTr="007A0FA8">
        <w:tc>
          <w:tcPr>
            <w:tcW w:w="5098" w:type="dxa"/>
          </w:tcPr>
          <w:p w14:paraId="10A31145" w14:textId="2229340B" w:rsidR="001D4F2A" w:rsidRPr="00AC10E2" w:rsidRDefault="00C3632B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 xml:space="preserve">Hunts Forum Member </w:t>
            </w:r>
            <w:r w:rsidR="001D4F2A" w:rsidRPr="00AC10E2">
              <w:rPr>
                <w:rFonts w:ascii="Arial" w:hAnsi="Arial" w:cs="Arial"/>
                <w:sz w:val="24"/>
                <w:szCs w:val="24"/>
              </w:rPr>
              <w:t>Organisation:</w:t>
            </w:r>
          </w:p>
        </w:tc>
        <w:tc>
          <w:tcPr>
            <w:tcW w:w="4678" w:type="dxa"/>
          </w:tcPr>
          <w:p w14:paraId="5ADA3D03" w14:textId="77777777" w:rsidR="001D4F2A" w:rsidRPr="00AC10E2" w:rsidRDefault="001D4F2A" w:rsidP="00A1387D">
            <w:pPr>
              <w:rPr>
                <w:rFonts w:ascii="Arial" w:hAnsi="Arial" w:cs="Arial"/>
              </w:rPr>
            </w:pPr>
          </w:p>
        </w:tc>
      </w:tr>
      <w:tr w:rsidR="001D4F2A" w:rsidRPr="00AC10E2" w14:paraId="3D19197C" w14:textId="77777777" w:rsidTr="007A0FA8">
        <w:tc>
          <w:tcPr>
            <w:tcW w:w="5098" w:type="dxa"/>
          </w:tcPr>
          <w:p w14:paraId="787A795D" w14:textId="234135CF" w:rsidR="001D4F2A" w:rsidRPr="00AC10E2" w:rsidRDefault="001D4F2A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>Volunteer</w:t>
            </w:r>
            <w:r w:rsidR="00E6304B" w:rsidRPr="00AC10E2">
              <w:rPr>
                <w:rFonts w:ascii="Arial" w:hAnsi="Arial" w:cs="Arial"/>
                <w:sz w:val="24"/>
                <w:szCs w:val="24"/>
              </w:rPr>
              <w:t>’</w:t>
            </w:r>
            <w:r w:rsidRPr="00AC10E2">
              <w:rPr>
                <w:rFonts w:ascii="Arial" w:hAnsi="Arial" w:cs="Arial"/>
                <w:sz w:val="24"/>
                <w:szCs w:val="24"/>
              </w:rPr>
              <w:t>s Name:</w:t>
            </w:r>
          </w:p>
        </w:tc>
        <w:tc>
          <w:tcPr>
            <w:tcW w:w="4678" w:type="dxa"/>
          </w:tcPr>
          <w:p w14:paraId="0D8EDF4C" w14:textId="77777777" w:rsidR="001D4F2A" w:rsidRPr="00AC10E2" w:rsidRDefault="001D4F2A" w:rsidP="00A1387D">
            <w:pPr>
              <w:rPr>
                <w:rFonts w:ascii="Arial" w:hAnsi="Arial" w:cs="Arial"/>
              </w:rPr>
            </w:pPr>
          </w:p>
        </w:tc>
      </w:tr>
      <w:tr w:rsidR="005333D7" w:rsidRPr="00AC10E2" w14:paraId="6D3CF2D1" w14:textId="77777777" w:rsidTr="007A0FA8">
        <w:tc>
          <w:tcPr>
            <w:tcW w:w="5098" w:type="dxa"/>
          </w:tcPr>
          <w:p w14:paraId="772FD286" w14:textId="72D50BC6" w:rsidR="005333D7" w:rsidRPr="00AC10E2" w:rsidRDefault="005333D7" w:rsidP="00A1387D">
            <w:pPr>
              <w:rPr>
                <w:rFonts w:ascii="Arial" w:hAnsi="Arial" w:cs="Arial"/>
                <w:sz w:val="24"/>
                <w:szCs w:val="24"/>
              </w:rPr>
            </w:pPr>
            <w:r w:rsidRPr="00AC10E2">
              <w:rPr>
                <w:rFonts w:ascii="Arial" w:hAnsi="Arial" w:cs="Arial"/>
                <w:sz w:val="24"/>
                <w:szCs w:val="24"/>
              </w:rPr>
              <w:t xml:space="preserve">How long has the volunteer </w:t>
            </w:r>
            <w:r w:rsidR="0046314E" w:rsidRPr="00AC10E2">
              <w:rPr>
                <w:rFonts w:ascii="Arial" w:hAnsi="Arial" w:cs="Arial"/>
                <w:sz w:val="24"/>
                <w:szCs w:val="24"/>
              </w:rPr>
              <w:t xml:space="preserve">been part of your organisation? </w:t>
            </w:r>
          </w:p>
        </w:tc>
        <w:tc>
          <w:tcPr>
            <w:tcW w:w="4678" w:type="dxa"/>
          </w:tcPr>
          <w:p w14:paraId="00AC4E1A" w14:textId="77777777" w:rsidR="005333D7" w:rsidRPr="00AC10E2" w:rsidRDefault="005333D7" w:rsidP="00A1387D">
            <w:pPr>
              <w:rPr>
                <w:rFonts w:ascii="Arial" w:hAnsi="Arial" w:cs="Arial"/>
              </w:rPr>
            </w:pPr>
          </w:p>
        </w:tc>
      </w:tr>
    </w:tbl>
    <w:p w14:paraId="4BE21A45" w14:textId="77777777" w:rsidR="00BD171C" w:rsidRPr="00B45654" w:rsidRDefault="00BD171C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</w:p>
    <w:p w14:paraId="4F79158D" w14:textId="27CF63D3" w:rsidR="006C70BF" w:rsidRPr="00B45654" w:rsidRDefault="00131F55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  <w:r w:rsidRPr="00B45654">
        <w:rPr>
          <w:rFonts w:ascii="Arial" w:eastAsia="Times New Roman" w:hAnsi="Arial" w:cs="Arial"/>
          <w:b/>
          <w:bCs/>
          <w:noProof/>
          <w:color w:val="000000"/>
          <w:kern w:val="28"/>
          <w:lang w:val="en-US"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CEDDEF2" wp14:editId="5A7DF14F">
                <wp:simplePos x="0" y="0"/>
                <wp:positionH relativeFrom="margin">
                  <wp:align>left</wp:align>
                </wp:positionH>
                <wp:positionV relativeFrom="paragraph">
                  <wp:posOffset>342265</wp:posOffset>
                </wp:positionV>
                <wp:extent cx="6229350" cy="1466850"/>
                <wp:effectExtent l="0" t="0" r="19050" b="19050"/>
                <wp:wrapSquare wrapText="bothSides"/>
                <wp:docPr id="4996190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324FA" w14:textId="77777777" w:rsidR="00CD0964" w:rsidRDefault="00CD09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EDDE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95pt;width:490.5pt;height:115.5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">
                <v:textbox>
                  <w:txbxContent>
                    <w:p w14:paraId="7B8324FA" w14:textId="77777777" w:rsidR="00CD0964" w:rsidRDefault="00CD0964"/>
                  </w:txbxContent>
                </v:textbox>
                <w10:wrap type="square" anchorx="margin"/>
              </v:shape>
            </w:pict>
          </mc:Fallback>
        </mc:AlternateContent>
      </w:r>
      <w:r w:rsidR="00A93AEF" w:rsidRPr="00B45654">
        <w:rPr>
          <w:rFonts w:ascii="Arial" w:eastAsia="Times New Roman" w:hAnsi="Arial" w:cs="Arial"/>
          <w:b/>
          <w:bCs/>
          <w:noProof/>
          <w:color w:val="000000"/>
          <w:kern w:val="28"/>
          <w:lang w:val="en-US"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4597523" wp14:editId="790B4D64">
                <wp:simplePos x="0" y="0"/>
                <wp:positionH relativeFrom="margin">
                  <wp:align>left</wp:align>
                </wp:positionH>
                <wp:positionV relativeFrom="paragraph">
                  <wp:posOffset>342265</wp:posOffset>
                </wp:positionV>
                <wp:extent cx="6248400" cy="11334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90159" w14:textId="6D336567" w:rsidR="00A93AEF" w:rsidRDefault="00A93AE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97523" id="_x0000_s1027" type="#_x0000_t202" style="position:absolute;margin-left:0;margin-top:26.95pt;width:492pt;height:89.2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">
                <v:textbox>
                  <w:txbxContent>
                    <w:p w14:paraId="5EE90159" w14:textId="6D336567" w:rsidR="00A93AEF" w:rsidRDefault="00A93AEF"/>
                  </w:txbxContent>
                </v:textbox>
                <w10:wrap type="square" anchorx="margin"/>
              </v:shape>
            </w:pict>
          </mc:Fallback>
        </mc:AlternateContent>
      </w:r>
      <w:r w:rsidR="00CD096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Please explain how this</w:t>
      </w:r>
      <w:r w:rsidR="004D572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 volunteer </w:t>
      </w:r>
      <w:r w:rsidR="00CD096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has </w:t>
      </w:r>
      <w:r w:rsidR="004D572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supported and contributed to </w:t>
      </w:r>
      <w:r w:rsidR="00A93AEF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the </w:t>
      </w:r>
      <w:r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organi</w:t>
      </w:r>
      <w:r w:rsidR="00AC10E2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s</w:t>
      </w:r>
      <w:r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ation</w:t>
      </w:r>
      <w:r w:rsidR="005845CC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:</w:t>
      </w:r>
    </w:p>
    <w:p w14:paraId="3E2B900A" w14:textId="6F0F4A80" w:rsidR="00A93AEF" w:rsidRPr="00B45654" w:rsidRDefault="00A93AEF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</w:p>
    <w:p w14:paraId="00683497" w14:textId="7BC1D654" w:rsidR="00042067" w:rsidRPr="00B45654" w:rsidRDefault="00A93AEF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  <w:r w:rsidRPr="00B45654">
        <w:rPr>
          <w:rFonts w:ascii="Arial" w:eastAsia="Times New Roman" w:hAnsi="Arial" w:cs="Arial"/>
          <w:b/>
          <w:bCs/>
          <w:noProof/>
          <w:color w:val="000000"/>
          <w:kern w:val="28"/>
          <w:lang w:val="en-US"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975A37" wp14:editId="38A4E972">
                <wp:simplePos x="0" y="0"/>
                <wp:positionH relativeFrom="column">
                  <wp:posOffset>24130</wp:posOffset>
                </wp:positionH>
                <wp:positionV relativeFrom="paragraph">
                  <wp:posOffset>443865</wp:posOffset>
                </wp:positionV>
                <wp:extent cx="6181725" cy="18859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88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A0809" w14:textId="679A268B" w:rsidR="00A93AEF" w:rsidRDefault="00A93AE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5A37" id="_x0000_s1028" type="#_x0000_t202" style="position:absolute;margin-left:1.9pt;margin-top:34.95pt;width:486.75pt;height:148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">
                <v:textbox>
                  <w:txbxContent>
                    <w:p w14:paraId="506A0809" w14:textId="679A268B" w:rsidR="00A93AEF" w:rsidRDefault="00A93AEF"/>
                  </w:txbxContent>
                </v:textbox>
                <w10:wrap type="square"/>
              </v:shape>
            </w:pict>
          </mc:Fallback>
        </mc:AlternateContent>
      </w:r>
      <w:r w:rsidR="00CD096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Please explain </w:t>
      </w:r>
      <w:r w:rsidR="004C72F3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and give examples of </w:t>
      </w:r>
      <w:r w:rsidR="00196788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h</w:t>
      </w:r>
      <w:r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ow </w:t>
      </w:r>
      <w:r w:rsidR="00042067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the volunteer has</w:t>
      </w:r>
      <w:r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 exceeded and gone above and beyond:</w:t>
      </w:r>
    </w:p>
    <w:p w14:paraId="701AD4FE" w14:textId="44CBE422" w:rsidR="00A93AEF" w:rsidRPr="00B45654" w:rsidRDefault="00A93AEF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</w:p>
    <w:p w14:paraId="1F5FDD0A" w14:textId="0C3A7029" w:rsidR="006C70BF" w:rsidRPr="00B45654" w:rsidRDefault="009C11EE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  <w:r w:rsidRPr="00B45654">
        <w:rPr>
          <w:rFonts w:ascii="Arial" w:eastAsia="Times New Roman" w:hAnsi="Arial" w:cs="Arial"/>
          <w:b/>
          <w:bCs/>
          <w:noProof/>
          <w:color w:val="000000"/>
          <w:kern w:val="28"/>
          <w:lang w:val="en-US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146FDAA" wp14:editId="7ADE7520">
                <wp:simplePos x="0" y="0"/>
                <wp:positionH relativeFrom="column">
                  <wp:posOffset>62230</wp:posOffset>
                </wp:positionH>
                <wp:positionV relativeFrom="paragraph">
                  <wp:posOffset>428625</wp:posOffset>
                </wp:positionV>
                <wp:extent cx="6172200" cy="1143000"/>
                <wp:effectExtent l="0" t="0" r="19050" b="1905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603B3" w14:textId="46542EFB" w:rsidR="00641AD9" w:rsidRDefault="00641AD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6FDAA" id="_x0000_s1029" type="#_x0000_t202" style="position:absolute;margin-left:4.9pt;margin-top:33.75pt;width:486pt;height:90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">
                <v:textbox>
                  <w:txbxContent>
                    <w:p w14:paraId="78F603B3" w14:textId="46542EFB" w:rsidR="00641AD9" w:rsidRDefault="00641AD9"/>
                  </w:txbxContent>
                </v:textbox>
                <w10:wrap type="topAndBottom"/>
              </v:shape>
            </w:pict>
          </mc:Fallback>
        </mc:AlternateContent>
      </w:r>
      <w:r w:rsidR="00042067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Please explain</w:t>
      </w:r>
      <w:r w:rsidR="005845CC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 </w:t>
      </w:r>
      <w:r w:rsidR="001F43E8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and provide evidence of </w:t>
      </w:r>
      <w:r w:rsidR="005845CC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the</w:t>
      </w:r>
      <w:r w:rsidR="00611DC0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 </w:t>
      </w:r>
      <w:r w:rsidR="00641AD9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impact the volunteer has made on those people or communities they have served:</w:t>
      </w:r>
    </w:p>
    <w:p w14:paraId="76D232DB" w14:textId="2B7EA7EE" w:rsidR="00641AD9" w:rsidRPr="00B45654" w:rsidRDefault="00641AD9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</w:p>
    <w:p w14:paraId="102EAA0D" w14:textId="3A81AFD5" w:rsidR="00386C80" w:rsidRPr="00B45654" w:rsidRDefault="002949E7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  <w:r w:rsidRPr="00B45654">
        <w:rPr>
          <w:rFonts w:ascii="Arial" w:eastAsia="Times New Roman" w:hAnsi="Arial" w:cs="Arial"/>
          <w:b/>
          <w:bCs/>
          <w:noProof/>
          <w:color w:val="000000"/>
          <w:kern w:val="28"/>
          <w:lang w:val="en-US"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1AF102A" wp14:editId="022F9190">
                <wp:simplePos x="0" y="0"/>
                <wp:positionH relativeFrom="margin">
                  <wp:align>left</wp:align>
                </wp:positionH>
                <wp:positionV relativeFrom="paragraph">
                  <wp:posOffset>612140</wp:posOffset>
                </wp:positionV>
                <wp:extent cx="6257925" cy="580072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580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FD9F7" w14:textId="5AD4F858" w:rsidR="00A3463E" w:rsidRDefault="00A346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F102A" id="_x0000_s1030" type="#_x0000_t202" style="position:absolute;margin-left:0;margin-top:48.2pt;width:492.75pt;height:456.7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">
                <v:textbox>
                  <w:txbxContent>
                    <w:p w14:paraId="600FD9F7" w14:textId="5AD4F858" w:rsidR="00A3463E" w:rsidRDefault="00A3463E"/>
                  </w:txbxContent>
                </v:textbox>
                <w10:wrap type="square" anchorx="margin"/>
              </v:shape>
            </w:pict>
          </mc:Fallback>
        </mc:AlternateContent>
      </w:r>
      <w:r w:rsidR="00042067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Please use this </w:t>
      </w:r>
      <w:r w:rsidR="005333D7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space to add any</w:t>
      </w:r>
      <w:r w:rsidR="00A3463E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 further information or details to support your </w:t>
      </w:r>
      <w:r w:rsidR="000C3919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nomination</w:t>
      </w:r>
      <w:r w:rsidR="00164A74" w:rsidRPr="00B45654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, please feel free to include links to videos, case studies, articles or anything which will support your nomination:</w:t>
      </w:r>
    </w:p>
    <w:p w14:paraId="31AA7732" w14:textId="77777777" w:rsidR="009721B6" w:rsidRDefault="009721B6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</w:p>
    <w:p w14:paraId="7E2271A0" w14:textId="77777777" w:rsidR="006C70BF" w:rsidRDefault="006C70BF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8"/>
          <w:lang w:val="en-US" w:eastAsia="en-GB"/>
        </w:rPr>
      </w:pPr>
    </w:p>
    <w:p w14:paraId="3A5570AD" w14:textId="1ACD7FB9" w:rsidR="006C70BF" w:rsidRDefault="006C70BF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8"/>
          <w:lang w:val="en-US" w:eastAsia="en-GB"/>
        </w:rPr>
      </w:pPr>
    </w:p>
    <w:p w14:paraId="03F23682" w14:textId="2D8B1AB9" w:rsidR="00534D48" w:rsidRDefault="00534D48" w:rsidP="00534D4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</w:pPr>
      <w:r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 xml:space="preserve">Please give as much information as possible, we are unable to judge applications that do not give us the information.  </w:t>
      </w:r>
      <w:r w:rsidR="00045A79">
        <w:rPr>
          <w:rFonts w:ascii="Arial" w:eastAsia="Times New Roman" w:hAnsi="Arial" w:cs="Arial"/>
          <w:b/>
          <w:bCs/>
          <w:color w:val="000000"/>
          <w:kern w:val="28"/>
          <w:lang w:val="en-US" w:eastAsia="en-GB"/>
        </w:rPr>
        <w:t>All forms will be anonymized for judging.</w:t>
      </w:r>
    </w:p>
    <w:p w14:paraId="7E21D5C4" w14:textId="77777777" w:rsidR="00534D48" w:rsidRDefault="00534D48" w:rsidP="00534D48">
      <w:pPr>
        <w:spacing w:after="0" w:line="240" w:lineRule="auto"/>
        <w:jc w:val="center"/>
        <w:rPr>
          <w:b/>
          <w:bCs/>
          <w:color w:val="FF0000"/>
          <w:sz w:val="28"/>
          <w:szCs w:val="28"/>
        </w:rPr>
      </w:pPr>
    </w:p>
    <w:p w14:paraId="34785E20" w14:textId="77777777" w:rsidR="00A3463E" w:rsidRDefault="00A3463E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8"/>
          <w:lang w:val="en-US" w:eastAsia="en-GB"/>
        </w:rPr>
      </w:pPr>
    </w:p>
    <w:p w14:paraId="41520160" w14:textId="77777777" w:rsidR="00A3463E" w:rsidRDefault="00A3463E" w:rsidP="003548F6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8"/>
          <w:lang w:val="en-US" w:eastAsia="en-GB"/>
        </w:rPr>
      </w:pPr>
    </w:p>
    <w:sectPr w:rsidR="00A3463E" w:rsidSect="00310008">
      <w:footerReference w:type="default" r:id="rId12"/>
      <w:pgSz w:w="11906" w:h="16838"/>
      <w:pgMar w:top="720" w:right="907" w:bottom="720" w:left="907" w:header="39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B2F3C" w14:textId="77777777" w:rsidR="00CB2962" w:rsidRDefault="00CB2962" w:rsidP="0079578A">
      <w:pPr>
        <w:spacing w:after="0" w:line="240" w:lineRule="auto"/>
      </w:pPr>
      <w:r>
        <w:separator/>
      </w:r>
    </w:p>
  </w:endnote>
  <w:endnote w:type="continuationSeparator" w:id="0">
    <w:p w14:paraId="74B0F224" w14:textId="77777777" w:rsidR="00CB2962" w:rsidRDefault="00CB2962" w:rsidP="00795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ork Sans Light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97E68" w14:textId="5A620B70" w:rsidR="00DC2392" w:rsidRDefault="001A20DD">
    <w:pPr>
      <w:pStyle w:val="Footer"/>
    </w:pPr>
    <w:r>
      <w:tab/>
    </w:r>
    <w:r w:rsidR="00AE4A4B">
      <w:t xml:space="preserve">All nominees will receive a </w:t>
    </w:r>
    <w:r w:rsidR="00534A16">
      <w:t>certificate.</w:t>
    </w:r>
  </w:p>
  <w:p w14:paraId="72C8035B" w14:textId="77777777" w:rsidR="00AE4A4B" w:rsidRDefault="00AE4A4B">
    <w:pPr>
      <w:pStyle w:val="Footer"/>
    </w:pPr>
  </w:p>
  <w:p w14:paraId="30481622" w14:textId="77777777" w:rsidR="0079578A" w:rsidRDefault="00795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B35AC" w14:textId="77777777" w:rsidR="00CB2962" w:rsidRDefault="00CB2962" w:rsidP="0079578A">
      <w:pPr>
        <w:spacing w:after="0" w:line="240" w:lineRule="auto"/>
      </w:pPr>
      <w:r>
        <w:separator/>
      </w:r>
    </w:p>
  </w:footnote>
  <w:footnote w:type="continuationSeparator" w:id="0">
    <w:p w14:paraId="486332B9" w14:textId="77777777" w:rsidR="00CB2962" w:rsidRDefault="00CB2962" w:rsidP="007957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66DD7"/>
    <w:multiLevelType w:val="hybridMultilevel"/>
    <w:tmpl w:val="18362B3C"/>
    <w:lvl w:ilvl="0" w:tplc="1C36B512">
      <w:numFmt w:val="bullet"/>
      <w:lvlText w:val="-"/>
      <w:lvlJc w:val="left"/>
      <w:pPr>
        <w:ind w:left="720" w:hanging="360"/>
      </w:pPr>
      <w:rPr>
        <w:rFonts w:ascii="Work Sans Light" w:eastAsia="Calibri" w:hAnsi="Work Sans Light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A5575F"/>
    <w:multiLevelType w:val="hybridMultilevel"/>
    <w:tmpl w:val="217C1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822920">
    <w:abstractNumId w:val="0"/>
  </w:num>
  <w:num w:numId="2" w16cid:durableId="763889131">
    <w:abstractNumId w:val="0"/>
  </w:num>
  <w:num w:numId="3" w16cid:durableId="1761828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MDM3MjYxNjK2sDBX0lEKTi0uzszPAykwrAUA8AJ65iwAAAA="/>
  </w:docVars>
  <w:rsids>
    <w:rsidRoot w:val="003548F6"/>
    <w:rsid w:val="000274C9"/>
    <w:rsid w:val="00034972"/>
    <w:rsid w:val="000366E2"/>
    <w:rsid w:val="00042067"/>
    <w:rsid w:val="00045A79"/>
    <w:rsid w:val="000516E0"/>
    <w:rsid w:val="0007303E"/>
    <w:rsid w:val="00085AA3"/>
    <w:rsid w:val="000A5961"/>
    <w:rsid w:val="000C3919"/>
    <w:rsid w:val="000D110F"/>
    <w:rsid w:val="000E33B1"/>
    <w:rsid w:val="00103F9E"/>
    <w:rsid w:val="00126655"/>
    <w:rsid w:val="00127A40"/>
    <w:rsid w:val="00131F55"/>
    <w:rsid w:val="00164A74"/>
    <w:rsid w:val="00167AA9"/>
    <w:rsid w:val="00170580"/>
    <w:rsid w:val="001813E1"/>
    <w:rsid w:val="00196788"/>
    <w:rsid w:val="001A20DD"/>
    <w:rsid w:val="001A3128"/>
    <w:rsid w:val="001B523D"/>
    <w:rsid w:val="001D4F2A"/>
    <w:rsid w:val="001F07B5"/>
    <w:rsid w:val="001F43E8"/>
    <w:rsid w:val="00202B81"/>
    <w:rsid w:val="00206772"/>
    <w:rsid w:val="00216381"/>
    <w:rsid w:val="002949E7"/>
    <w:rsid w:val="00310008"/>
    <w:rsid w:val="003548F6"/>
    <w:rsid w:val="00377B89"/>
    <w:rsid w:val="00386C80"/>
    <w:rsid w:val="003C6301"/>
    <w:rsid w:val="003C6CBD"/>
    <w:rsid w:val="003D55C4"/>
    <w:rsid w:val="003E2CB9"/>
    <w:rsid w:val="003F5781"/>
    <w:rsid w:val="003F775D"/>
    <w:rsid w:val="0041093A"/>
    <w:rsid w:val="0046314E"/>
    <w:rsid w:val="00470ECD"/>
    <w:rsid w:val="004838B1"/>
    <w:rsid w:val="004C72F3"/>
    <w:rsid w:val="004D5724"/>
    <w:rsid w:val="004E5192"/>
    <w:rsid w:val="00522622"/>
    <w:rsid w:val="005333D7"/>
    <w:rsid w:val="00534A16"/>
    <w:rsid w:val="00534D48"/>
    <w:rsid w:val="00544D76"/>
    <w:rsid w:val="005845CC"/>
    <w:rsid w:val="00586554"/>
    <w:rsid w:val="005875A4"/>
    <w:rsid w:val="005F5BBF"/>
    <w:rsid w:val="00611DC0"/>
    <w:rsid w:val="00641AD9"/>
    <w:rsid w:val="006539FA"/>
    <w:rsid w:val="00685251"/>
    <w:rsid w:val="006C70BF"/>
    <w:rsid w:val="006E0A8D"/>
    <w:rsid w:val="006E3FC0"/>
    <w:rsid w:val="007301A8"/>
    <w:rsid w:val="007304B5"/>
    <w:rsid w:val="0079578A"/>
    <w:rsid w:val="007967C6"/>
    <w:rsid w:val="007A0FA8"/>
    <w:rsid w:val="007F613A"/>
    <w:rsid w:val="00832162"/>
    <w:rsid w:val="00845F14"/>
    <w:rsid w:val="008601FD"/>
    <w:rsid w:val="008970EE"/>
    <w:rsid w:val="00903CB3"/>
    <w:rsid w:val="00913E04"/>
    <w:rsid w:val="00917597"/>
    <w:rsid w:val="00956BF2"/>
    <w:rsid w:val="009721B6"/>
    <w:rsid w:val="009C11EE"/>
    <w:rsid w:val="00A3463E"/>
    <w:rsid w:val="00A57323"/>
    <w:rsid w:val="00A93AEF"/>
    <w:rsid w:val="00A97792"/>
    <w:rsid w:val="00AC10E2"/>
    <w:rsid w:val="00AE2487"/>
    <w:rsid w:val="00AE4A4B"/>
    <w:rsid w:val="00B45654"/>
    <w:rsid w:val="00B47BC1"/>
    <w:rsid w:val="00B6007B"/>
    <w:rsid w:val="00B712C9"/>
    <w:rsid w:val="00BB7911"/>
    <w:rsid w:val="00BD171C"/>
    <w:rsid w:val="00BF7AF7"/>
    <w:rsid w:val="00C11C39"/>
    <w:rsid w:val="00C11E77"/>
    <w:rsid w:val="00C31BF1"/>
    <w:rsid w:val="00C3632B"/>
    <w:rsid w:val="00C53BE4"/>
    <w:rsid w:val="00C86281"/>
    <w:rsid w:val="00CB2962"/>
    <w:rsid w:val="00CC4820"/>
    <w:rsid w:val="00CD0964"/>
    <w:rsid w:val="00D57FC4"/>
    <w:rsid w:val="00D62B22"/>
    <w:rsid w:val="00D73201"/>
    <w:rsid w:val="00DC2392"/>
    <w:rsid w:val="00DD3709"/>
    <w:rsid w:val="00DD4F7D"/>
    <w:rsid w:val="00DE3D84"/>
    <w:rsid w:val="00DE5B1A"/>
    <w:rsid w:val="00E6304B"/>
    <w:rsid w:val="00E7234E"/>
    <w:rsid w:val="00EE25D5"/>
    <w:rsid w:val="00F73446"/>
    <w:rsid w:val="00F85B0A"/>
    <w:rsid w:val="00FA13D2"/>
    <w:rsid w:val="00FA44B3"/>
    <w:rsid w:val="00FB2377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EA317"/>
  <w15:chartTrackingRefBased/>
  <w15:docId w15:val="{F0135E9D-9FCE-4BC6-9024-DE6261340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6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16E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5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78A"/>
  </w:style>
  <w:style w:type="paragraph" w:styleId="Footer">
    <w:name w:val="footer"/>
    <w:basedOn w:val="Normal"/>
    <w:link w:val="FooterChar"/>
    <w:uiPriority w:val="99"/>
    <w:unhideWhenUsed/>
    <w:rsid w:val="007957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78A"/>
  </w:style>
  <w:style w:type="table" w:styleId="TableGrid">
    <w:name w:val="Table Grid"/>
    <w:basedOn w:val="TableNormal"/>
    <w:uiPriority w:val="39"/>
    <w:rsid w:val="001D4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6381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3F57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9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huntsforum.org.u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E0F4CADA694981CE7659C03B8346" ma:contentTypeVersion="16" ma:contentTypeDescription="Create a new document." ma:contentTypeScope="" ma:versionID="dd4c28b99d8f027a67084614af275129">
  <xsd:schema xmlns:xsd="http://www.w3.org/2001/XMLSchema" xmlns:xs="http://www.w3.org/2001/XMLSchema" xmlns:p="http://schemas.microsoft.com/office/2006/metadata/properties" xmlns:ns2="aad04de4-277d-4aaf-9d0a-d8ea467e6720" xmlns:ns3="6db0420f-ef6d-4074-83eb-e856f00d70c8" targetNamespace="http://schemas.microsoft.com/office/2006/metadata/properties" ma:root="true" ma:fieldsID="9bcb41b76b1e095f61139533bb41b80e" ns2:_="" ns3:_="">
    <xsd:import namespace="aad04de4-277d-4aaf-9d0a-d8ea467e6720"/>
    <xsd:import namespace="6db0420f-ef6d-4074-83eb-e856f00d7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4de4-277d-4aaf-9d0a-d8ea467e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1835c96-523a-4c42-81b8-8fb41014c5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0420f-ef6d-4074-83eb-e856f00d7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4303b4-5057-47d9-a5d9-44795a2de250}" ma:internalName="TaxCatchAll" ma:showField="CatchAllData" ma:web="6db0420f-ef6d-4074-83eb-e856f00d70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d04de4-277d-4aaf-9d0a-d8ea467e6720">
      <Terms xmlns="http://schemas.microsoft.com/office/infopath/2007/PartnerControls"/>
    </lcf76f155ced4ddcb4097134ff3c332f>
    <TaxCatchAll xmlns="6db0420f-ef6d-4074-83eb-e856f00d70c8" xsi:nil="true"/>
  </documentManagement>
</p:properties>
</file>

<file path=customXml/itemProps1.xml><?xml version="1.0" encoding="utf-8"?>
<ds:datastoreItem xmlns:ds="http://schemas.openxmlformats.org/officeDocument/2006/customXml" ds:itemID="{822AF087-E57E-42A5-9AE7-6F86F1AA55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d04de4-277d-4aaf-9d0a-d8ea467e6720"/>
    <ds:schemaRef ds:uri="6db0420f-ef6d-4074-83eb-e856f00d7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61A6D8-6F03-44BA-BD5E-8FA219AC7D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24D333-D52D-443C-9F99-5A03E8E4E03E}">
  <ds:schemaRefs>
    <ds:schemaRef ds:uri="http://schemas.microsoft.com/office/2006/metadata/properties"/>
    <ds:schemaRef ds:uri="http://schemas.microsoft.com/office/infopath/2007/PartnerControls"/>
    <ds:schemaRef ds:uri="aad04de4-277d-4aaf-9d0a-d8ea467e6720"/>
    <ds:schemaRef ds:uri="6db0420f-ef6d-4074-83eb-e856f00d70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Ryder</dc:creator>
  <cp:keywords/>
  <dc:description/>
  <cp:lastModifiedBy>Kathryn Shepherdson</cp:lastModifiedBy>
  <cp:revision>60</cp:revision>
  <cp:lastPrinted>2023-04-20T14:48:00Z</cp:lastPrinted>
  <dcterms:created xsi:type="dcterms:W3CDTF">2023-04-04T11:21:00Z</dcterms:created>
  <dcterms:modified xsi:type="dcterms:W3CDTF">2023-04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DE0F4CADA694981CE7659C03B8346</vt:lpwstr>
  </property>
  <property fmtid="{D5CDD505-2E9C-101B-9397-08002B2CF9AE}" pid="3" name="MediaServiceImageTags">
    <vt:lpwstr/>
  </property>
</Properties>
</file>